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pPr w:leftFromText="141" w:rightFromText="141" w:vertAnchor="page" w:horzAnchor="margin" w:tblpXSpec="center" w:tblpY="2461"/>
        <w:tblW w:w="15408" w:type="dxa"/>
        <w:tblLook w:val="04A0" w:firstRow="1" w:lastRow="0" w:firstColumn="1" w:lastColumn="0" w:noHBand="0" w:noVBand="1"/>
      </w:tblPr>
      <w:tblGrid>
        <w:gridCol w:w="1236"/>
        <w:gridCol w:w="1562"/>
        <w:gridCol w:w="1646"/>
        <w:gridCol w:w="1414"/>
        <w:gridCol w:w="1528"/>
        <w:gridCol w:w="1820"/>
        <w:gridCol w:w="1863"/>
        <w:gridCol w:w="1349"/>
        <w:gridCol w:w="1641"/>
        <w:gridCol w:w="1349"/>
      </w:tblGrid>
      <w:tr w:rsidR="009A6BB5" w:rsidRPr="008C3F39" w14:paraId="226D92C5" w14:textId="77777777" w:rsidTr="002C293D">
        <w:trPr>
          <w:trHeight w:val="699"/>
        </w:trPr>
        <w:tc>
          <w:tcPr>
            <w:tcW w:w="1236" w:type="dxa"/>
            <w:vAlign w:val="center"/>
          </w:tcPr>
          <w:p w14:paraId="672A6659" w14:textId="77777777" w:rsidR="009A6BB5" w:rsidRPr="002F5376" w:rsidRDefault="009A6BB5" w:rsidP="002C293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62" w:type="dxa"/>
            <w:vAlign w:val="center"/>
          </w:tcPr>
          <w:p w14:paraId="2D9ED396" w14:textId="669ED04A" w:rsidR="009A6BB5" w:rsidRPr="002F5376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 Ocak 2020</w:t>
            </w:r>
          </w:p>
          <w:p w14:paraId="0A37501D" w14:textId="658E7CE6" w:rsidR="009A6BB5" w:rsidRPr="002F5376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646" w:type="dxa"/>
            <w:vAlign w:val="center"/>
          </w:tcPr>
          <w:p w14:paraId="560EE696" w14:textId="07CABFCC" w:rsidR="00270A2F" w:rsidRPr="002F5376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="009A6BB5" w:rsidRPr="002F537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cak 2020</w:t>
            </w:r>
          </w:p>
          <w:p w14:paraId="75614E50" w14:textId="265A5E85" w:rsidR="009A6BB5" w:rsidRPr="002F5376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uma</w:t>
            </w:r>
          </w:p>
        </w:tc>
        <w:tc>
          <w:tcPr>
            <w:tcW w:w="1414" w:type="dxa"/>
            <w:vAlign w:val="center"/>
          </w:tcPr>
          <w:p w14:paraId="61776215" w14:textId="03053FEE" w:rsidR="00270A2F" w:rsidRPr="002F5376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 Ocak 2020</w:t>
            </w:r>
          </w:p>
          <w:p w14:paraId="294B62F2" w14:textId="73E8DB6C" w:rsidR="009A6BB5" w:rsidRPr="002F5376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umartesi</w:t>
            </w:r>
          </w:p>
        </w:tc>
        <w:tc>
          <w:tcPr>
            <w:tcW w:w="1528" w:type="dxa"/>
            <w:vAlign w:val="center"/>
          </w:tcPr>
          <w:p w14:paraId="1B6AB967" w14:textId="6A7A6FAE" w:rsidR="00270A2F" w:rsidRPr="002F5376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 Ocak 2020</w:t>
            </w:r>
          </w:p>
          <w:p w14:paraId="184FED6D" w14:textId="4736A689" w:rsidR="009A6BB5" w:rsidRPr="002F5376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zar</w:t>
            </w:r>
          </w:p>
        </w:tc>
        <w:tc>
          <w:tcPr>
            <w:tcW w:w="1820" w:type="dxa"/>
            <w:vAlign w:val="center"/>
          </w:tcPr>
          <w:p w14:paraId="7A12FB04" w14:textId="113DE453" w:rsidR="00270A2F" w:rsidRPr="002F5376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</w:t>
            </w:r>
            <w:r w:rsidR="009A6BB5" w:rsidRPr="002F537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cak 2020</w:t>
            </w:r>
          </w:p>
          <w:p w14:paraId="5B378603" w14:textId="169FA99E" w:rsidR="009A6BB5" w:rsidRPr="002F5376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zartesi</w:t>
            </w:r>
          </w:p>
        </w:tc>
        <w:tc>
          <w:tcPr>
            <w:tcW w:w="1863" w:type="dxa"/>
            <w:vAlign w:val="center"/>
          </w:tcPr>
          <w:p w14:paraId="12DABF9D" w14:textId="076A15E3" w:rsidR="00270A2F" w:rsidRPr="002F5376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</w:t>
            </w:r>
            <w:r w:rsidR="009A6BB5" w:rsidRPr="002F537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cak 2020</w:t>
            </w:r>
          </w:p>
          <w:p w14:paraId="718DF503" w14:textId="063ACFB2" w:rsidR="009A6BB5" w:rsidRPr="002F5376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lı</w:t>
            </w:r>
          </w:p>
        </w:tc>
        <w:tc>
          <w:tcPr>
            <w:tcW w:w="1349" w:type="dxa"/>
            <w:vAlign w:val="center"/>
          </w:tcPr>
          <w:p w14:paraId="247AA9D8" w14:textId="371F3E3E" w:rsidR="00270A2F" w:rsidRPr="002F5376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</w:t>
            </w:r>
            <w:r w:rsidR="009A6BB5" w:rsidRPr="002F537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cak 2020</w:t>
            </w:r>
          </w:p>
          <w:p w14:paraId="635BE726" w14:textId="193E831C" w:rsidR="009A6BB5" w:rsidRPr="002F5376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Çarşamba</w:t>
            </w:r>
          </w:p>
        </w:tc>
        <w:tc>
          <w:tcPr>
            <w:tcW w:w="1641" w:type="dxa"/>
            <w:vAlign w:val="center"/>
          </w:tcPr>
          <w:p w14:paraId="76B6A1BC" w14:textId="566C7C37" w:rsidR="00270A2F" w:rsidRPr="002F5376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</w:t>
            </w:r>
            <w:r w:rsidR="009A6BB5" w:rsidRPr="002F537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cak 2020</w:t>
            </w:r>
          </w:p>
          <w:p w14:paraId="7659B82B" w14:textId="0E38796E" w:rsidR="009A6BB5" w:rsidRPr="002F5376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349" w:type="dxa"/>
          </w:tcPr>
          <w:p w14:paraId="23F0F5C3" w14:textId="09D0C2C6" w:rsidR="009A6BB5" w:rsidRPr="008C3F39" w:rsidRDefault="00270A2F" w:rsidP="002C293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</w:t>
            </w:r>
            <w:r w:rsidR="009A6BB5" w:rsidRPr="008C3F3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cak 2020</w:t>
            </w:r>
          </w:p>
          <w:p w14:paraId="5DAB6C7B" w14:textId="2797238A" w:rsidR="009A6BB5" w:rsidRPr="008C3F39" w:rsidRDefault="00891DA7" w:rsidP="002C293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uma</w:t>
            </w:r>
          </w:p>
        </w:tc>
      </w:tr>
      <w:tr w:rsidR="000D6964" w:rsidRPr="00BF47B6" w14:paraId="68BBCEC0" w14:textId="77777777" w:rsidTr="00904AD7">
        <w:trPr>
          <w:trHeight w:val="1559"/>
        </w:trPr>
        <w:tc>
          <w:tcPr>
            <w:tcW w:w="1236" w:type="dxa"/>
            <w:vAlign w:val="center"/>
          </w:tcPr>
          <w:p w14:paraId="02EB378F" w14:textId="77777777" w:rsidR="000D6964" w:rsidRPr="002F5376" w:rsidRDefault="000D6964" w:rsidP="002C293D">
            <w:pPr>
              <w:jc w:val="center"/>
              <w:rPr>
                <w:b/>
                <w:sz w:val="20"/>
                <w:szCs w:val="20"/>
              </w:rPr>
            </w:pPr>
          </w:p>
          <w:p w14:paraId="6A05A809" w14:textId="77777777" w:rsidR="000D6964" w:rsidRPr="002F5376" w:rsidRDefault="000D6964" w:rsidP="002C293D">
            <w:pPr>
              <w:jc w:val="center"/>
              <w:rPr>
                <w:b/>
                <w:sz w:val="20"/>
                <w:szCs w:val="20"/>
              </w:rPr>
            </w:pPr>
          </w:p>
          <w:p w14:paraId="5A39BBE3" w14:textId="67F93257" w:rsidR="000D6964" w:rsidRPr="002F5376" w:rsidRDefault="000D6964" w:rsidP="002C293D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09.00-11.00</w:t>
            </w:r>
          </w:p>
        </w:tc>
        <w:tc>
          <w:tcPr>
            <w:tcW w:w="1562" w:type="dxa"/>
            <w:vAlign w:val="center"/>
          </w:tcPr>
          <w:p w14:paraId="67DE6103" w14:textId="77777777" w:rsidR="00EC6F44" w:rsidRPr="002F5376" w:rsidRDefault="00EC6F44" w:rsidP="00EC6F44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Genel Biyoloji I</w:t>
            </w:r>
          </w:p>
          <w:p w14:paraId="593C8CED" w14:textId="77777777" w:rsidR="00EC6F44" w:rsidRPr="002F5376" w:rsidRDefault="00EC6F44" w:rsidP="00EC6F44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 xml:space="preserve"> (113)</w:t>
            </w:r>
          </w:p>
          <w:p w14:paraId="02F73BF7" w14:textId="77777777" w:rsidR="00EC6F44" w:rsidRPr="002F5376" w:rsidRDefault="00EC6F44" w:rsidP="00EC6F44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9</w:t>
            </w:r>
          </w:p>
          <w:p w14:paraId="61C41A5E" w14:textId="77777777" w:rsidR="00EC6F44" w:rsidRPr="002F5376" w:rsidRDefault="00EC6F44" w:rsidP="00EC6F44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1</w:t>
            </w:r>
          </w:p>
          <w:p w14:paraId="4F3183FC" w14:textId="3B34655D" w:rsidR="003713F9" w:rsidRPr="002F5376" w:rsidRDefault="00EC6F44" w:rsidP="00EC6F44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20"/>
                <w:szCs w:val="20"/>
              </w:rPr>
              <w:t>F103</w:t>
            </w:r>
          </w:p>
        </w:tc>
        <w:tc>
          <w:tcPr>
            <w:tcW w:w="1646" w:type="dxa"/>
            <w:vAlign w:val="center"/>
          </w:tcPr>
          <w:p w14:paraId="333E48AF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İş Güvenliği</w:t>
            </w:r>
          </w:p>
          <w:p w14:paraId="777726E1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(78)</w:t>
            </w:r>
          </w:p>
          <w:p w14:paraId="311B869E" w14:textId="77777777" w:rsidR="00464607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3</w:t>
            </w:r>
          </w:p>
          <w:p w14:paraId="72A3D3EC" w14:textId="08081F10" w:rsidR="000D6964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01</w:t>
            </w:r>
          </w:p>
        </w:tc>
        <w:tc>
          <w:tcPr>
            <w:tcW w:w="1414" w:type="dxa"/>
            <w:vAlign w:val="center"/>
          </w:tcPr>
          <w:p w14:paraId="74D2FA59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Fizik I</w:t>
            </w:r>
          </w:p>
          <w:p w14:paraId="5CDB1DBE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(96)</w:t>
            </w:r>
          </w:p>
          <w:p w14:paraId="5D10F423" w14:textId="77777777" w:rsidR="00464607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9</w:t>
            </w:r>
          </w:p>
          <w:p w14:paraId="0E27B00A" w14:textId="6E72D50E" w:rsidR="000D6964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3</w:t>
            </w:r>
          </w:p>
        </w:tc>
        <w:tc>
          <w:tcPr>
            <w:tcW w:w="1528" w:type="dxa"/>
            <w:vAlign w:val="center"/>
          </w:tcPr>
          <w:p w14:paraId="60061E4C" w14:textId="4312A8AF" w:rsidR="000D6964" w:rsidRPr="002F5376" w:rsidRDefault="000D6964" w:rsidP="004646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20" w:type="dxa"/>
            <w:vAlign w:val="center"/>
          </w:tcPr>
          <w:p w14:paraId="7E02BE43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Genel</w:t>
            </w:r>
          </w:p>
          <w:p w14:paraId="4A49FBB6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Kimya</w:t>
            </w:r>
          </w:p>
          <w:p w14:paraId="134A5A33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(95)</w:t>
            </w:r>
          </w:p>
          <w:p w14:paraId="26730B47" w14:textId="77777777" w:rsidR="00464607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3</w:t>
            </w:r>
          </w:p>
          <w:p w14:paraId="3DEEC669" w14:textId="268477D7" w:rsidR="000D6964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9</w:t>
            </w:r>
          </w:p>
        </w:tc>
        <w:tc>
          <w:tcPr>
            <w:tcW w:w="1863" w:type="dxa"/>
            <w:vAlign w:val="center"/>
          </w:tcPr>
          <w:p w14:paraId="3656B9AB" w14:textId="261BB8D5" w:rsidR="00255988" w:rsidRPr="002F5376" w:rsidRDefault="00255988" w:rsidP="004646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9" w:type="dxa"/>
            <w:vAlign w:val="center"/>
          </w:tcPr>
          <w:p w14:paraId="3CFF9EF8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Genel</w:t>
            </w:r>
          </w:p>
          <w:p w14:paraId="35826F67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Matematik</w:t>
            </w:r>
          </w:p>
          <w:p w14:paraId="67F89E0E" w14:textId="77777777" w:rsidR="00464607" w:rsidRPr="002F5376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(141)</w:t>
            </w:r>
          </w:p>
          <w:p w14:paraId="47D45E8B" w14:textId="77777777" w:rsidR="00464607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1</w:t>
            </w:r>
          </w:p>
          <w:p w14:paraId="393BE412" w14:textId="77777777" w:rsidR="00464607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3</w:t>
            </w:r>
          </w:p>
          <w:p w14:paraId="049F31CB" w14:textId="49A95DC1" w:rsidR="0061347F" w:rsidRPr="002F537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9</w:t>
            </w:r>
          </w:p>
        </w:tc>
        <w:tc>
          <w:tcPr>
            <w:tcW w:w="1641" w:type="dxa"/>
            <w:vAlign w:val="center"/>
          </w:tcPr>
          <w:p w14:paraId="4B99056E" w14:textId="321543B3" w:rsidR="000D6964" w:rsidRPr="002F5376" w:rsidRDefault="000D6964" w:rsidP="004646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9" w:type="dxa"/>
            <w:vAlign w:val="center"/>
          </w:tcPr>
          <w:p w14:paraId="1E104251" w14:textId="77777777" w:rsidR="00464607" w:rsidRPr="00A216D3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 xml:space="preserve">Beden Eğitimi ve </w:t>
            </w:r>
            <w:r w:rsidRPr="00A216D3">
              <w:rPr>
                <w:b/>
                <w:sz w:val="20"/>
                <w:szCs w:val="20"/>
              </w:rPr>
              <w:t>Spor</w:t>
            </w:r>
          </w:p>
          <w:p w14:paraId="70CCD877" w14:textId="77777777" w:rsidR="00464607" w:rsidRPr="00A216D3" w:rsidRDefault="00464607" w:rsidP="00464607">
            <w:pPr>
              <w:jc w:val="center"/>
              <w:rPr>
                <w:b/>
                <w:sz w:val="20"/>
                <w:szCs w:val="20"/>
              </w:rPr>
            </w:pPr>
            <w:r w:rsidRPr="00A216D3">
              <w:rPr>
                <w:b/>
                <w:sz w:val="20"/>
                <w:szCs w:val="20"/>
              </w:rPr>
              <w:t>(40)</w:t>
            </w:r>
          </w:p>
          <w:p w14:paraId="4DDBEF00" w14:textId="7D995286" w:rsidR="000D6964" w:rsidRPr="00BF47B6" w:rsidRDefault="00464607" w:rsidP="00464607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9</w:t>
            </w:r>
          </w:p>
        </w:tc>
      </w:tr>
      <w:tr w:rsidR="00C16020" w:rsidRPr="008C3F39" w14:paraId="1BDF2245" w14:textId="77777777" w:rsidTr="00F0112A">
        <w:trPr>
          <w:trHeight w:val="773"/>
        </w:trPr>
        <w:tc>
          <w:tcPr>
            <w:tcW w:w="1236" w:type="dxa"/>
            <w:vMerge w:val="restart"/>
            <w:vAlign w:val="center"/>
          </w:tcPr>
          <w:p w14:paraId="3461D779" w14:textId="7ADC997D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  <w:p w14:paraId="3CF2D8B6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  <w:p w14:paraId="1FC39945" w14:textId="7BE094CF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11.00-13.00</w:t>
            </w:r>
          </w:p>
        </w:tc>
        <w:tc>
          <w:tcPr>
            <w:tcW w:w="1562" w:type="dxa"/>
            <w:vMerge w:val="restart"/>
            <w:vAlign w:val="center"/>
          </w:tcPr>
          <w:p w14:paraId="346B2246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Moleküler Biyoloji I</w:t>
            </w:r>
          </w:p>
          <w:p w14:paraId="0D0EA2BC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112)</w:t>
            </w:r>
          </w:p>
          <w:p w14:paraId="0585CED5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1</w:t>
            </w:r>
          </w:p>
          <w:p w14:paraId="795C6E42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  <w:p w14:paraId="0562CB0E" w14:textId="69FED29C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</w:tc>
        <w:tc>
          <w:tcPr>
            <w:tcW w:w="1646" w:type="dxa"/>
            <w:vMerge w:val="restart"/>
            <w:vAlign w:val="center"/>
          </w:tcPr>
          <w:p w14:paraId="5EBE6A32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 xml:space="preserve">Moleküler Biyoloji I </w:t>
            </w:r>
            <w:proofErr w:type="spellStart"/>
            <w:r w:rsidRPr="002F5376">
              <w:rPr>
                <w:b/>
                <w:sz w:val="18"/>
                <w:szCs w:val="18"/>
              </w:rPr>
              <w:t>Lab</w:t>
            </w:r>
            <w:proofErr w:type="spellEnd"/>
            <w:r w:rsidRPr="002F5376">
              <w:rPr>
                <w:b/>
                <w:sz w:val="18"/>
                <w:szCs w:val="18"/>
              </w:rPr>
              <w:t>.</w:t>
            </w:r>
          </w:p>
          <w:p w14:paraId="49FCF19B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112)</w:t>
            </w:r>
          </w:p>
          <w:p w14:paraId="07CDA14D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1</w:t>
            </w:r>
          </w:p>
          <w:p w14:paraId="76B1C037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  <w:p w14:paraId="50329F56" w14:textId="4A4A2BC3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</w:tc>
        <w:tc>
          <w:tcPr>
            <w:tcW w:w="1414" w:type="dxa"/>
            <w:vMerge w:val="restart"/>
            <w:vAlign w:val="center"/>
          </w:tcPr>
          <w:p w14:paraId="09A7CCBE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Sistematik Biyoloji</w:t>
            </w:r>
          </w:p>
          <w:p w14:paraId="0566589D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36)</w:t>
            </w:r>
          </w:p>
          <w:p w14:paraId="62EBF3C5" w14:textId="42622C5E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</w:tc>
        <w:tc>
          <w:tcPr>
            <w:tcW w:w="1528" w:type="dxa"/>
            <w:vMerge w:val="restart"/>
            <w:vAlign w:val="center"/>
          </w:tcPr>
          <w:p w14:paraId="6EC4D302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Fizyoloji</w:t>
            </w:r>
            <w:r>
              <w:rPr>
                <w:b/>
                <w:sz w:val="18"/>
                <w:szCs w:val="18"/>
              </w:rPr>
              <w:t xml:space="preserve"> I</w:t>
            </w:r>
          </w:p>
          <w:p w14:paraId="0FDFF116" w14:textId="77777777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84)</w:t>
            </w:r>
          </w:p>
          <w:p w14:paraId="1D308820" w14:textId="1972A009" w:rsidR="00C16020" w:rsidRPr="00F6568C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0.00-11</w:t>
            </w:r>
            <w:r w:rsidRPr="00F6568C">
              <w:rPr>
                <w:b/>
                <w:sz w:val="18"/>
                <w:szCs w:val="18"/>
              </w:rPr>
              <w:t>.00)</w:t>
            </w:r>
          </w:p>
          <w:p w14:paraId="69E2F0C4" w14:textId="77777777" w:rsidR="00C16020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  <w:p w14:paraId="080A7945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  <w:p w14:paraId="14DAF79A" w14:textId="77777777" w:rsidR="00C16020" w:rsidRPr="00F6568C" w:rsidRDefault="00C16020" w:rsidP="00C16020">
            <w:pPr>
              <w:jc w:val="center"/>
              <w:rPr>
                <w:b/>
                <w:bCs/>
                <w:sz w:val="18"/>
                <w:szCs w:val="18"/>
              </w:rPr>
            </w:pPr>
            <w:r w:rsidRPr="00F6568C">
              <w:rPr>
                <w:b/>
                <w:bCs/>
                <w:sz w:val="18"/>
                <w:szCs w:val="18"/>
              </w:rPr>
              <w:t>Fizyoloji</w:t>
            </w:r>
            <w:r>
              <w:rPr>
                <w:b/>
                <w:bCs/>
                <w:sz w:val="18"/>
                <w:szCs w:val="18"/>
              </w:rPr>
              <w:t xml:space="preserve"> I </w:t>
            </w:r>
            <w:proofErr w:type="spellStart"/>
            <w:r>
              <w:rPr>
                <w:b/>
                <w:bCs/>
                <w:sz w:val="18"/>
                <w:szCs w:val="18"/>
              </w:rPr>
              <w:t>Lab</w:t>
            </w:r>
            <w:proofErr w:type="spellEnd"/>
          </w:p>
          <w:p w14:paraId="2F5996E1" w14:textId="77777777" w:rsidR="00C16020" w:rsidRDefault="00C16020" w:rsidP="00C16020">
            <w:pPr>
              <w:jc w:val="center"/>
              <w:rPr>
                <w:b/>
                <w:bCs/>
                <w:sz w:val="18"/>
                <w:szCs w:val="18"/>
              </w:rPr>
            </w:pPr>
            <w:r w:rsidRPr="00F6568C">
              <w:rPr>
                <w:b/>
                <w:bCs/>
                <w:sz w:val="18"/>
                <w:szCs w:val="18"/>
              </w:rPr>
              <w:t>(84)</w:t>
            </w:r>
          </w:p>
          <w:p w14:paraId="1AFDF79A" w14:textId="00DBAD05" w:rsidR="00C16020" w:rsidRPr="00F6568C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1</w:t>
            </w:r>
            <w:r w:rsidRPr="00F6568C">
              <w:rPr>
                <w:b/>
                <w:sz w:val="18"/>
                <w:szCs w:val="18"/>
              </w:rPr>
              <w:t>.00-1</w:t>
            </w:r>
            <w:r>
              <w:rPr>
                <w:b/>
                <w:sz w:val="18"/>
                <w:szCs w:val="18"/>
              </w:rPr>
              <w:t>2</w:t>
            </w:r>
            <w:r w:rsidRPr="00F6568C">
              <w:rPr>
                <w:b/>
                <w:sz w:val="18"/>
                <w:szCs w:val="18"/>
              </w:rPr>
              <w:t>.00)</w:t>
            </w:r>
          </w:p>
          <w:p w14:paraId="1C109BD3" w14:textId="77777777" w:rsidR="00C16020" w:rsidRPr="00F6568C" w:rsidRDefault="00C16020" w:rsidP="00C16020">
            <w:pPr>
              <w:jc w:val="center"/>
              <w:rPr>
                <w:bCs/>
                <w:sz w:val="18"/>
                <w:szCs w:val="18"/>
              </w:rPr>
            </w:pPr>
            <w:r w:rsidRPr="00F6568C">
              <w:rPr>
                <w:bCs/>
                <w:sz w:val="18"/>
                <w:szCs w:val="18"/>
              </w:rPr>
              <w:t>F103</w:t>
            </w:r>
          </w:p>
          <w:p w14:paraId="110FFD37" w14:textId="4436AF11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F6568C">
              <w:rPr>
                <w:bCs/>
                <w:sz w:val="18"/>
                <w:szCs w:val="18"/>
              </w:rPr>
              <w:t>F109</w:t>
            </w:r>
          </w:p>
        </w:tc>
        <w:tc>
          <w:tcPr>
            <w:tcW w:w="1820" w:type="dxa"/>
            <w:vMerge w:val="restart"/>
            <w:vAlign w:val="center"/>
          </w:tcPr>
          <w:p w14:paraId="5EB667E2" w14:textId="77777777" w:rsidR="00C16020" w:rsidRPr="00F6568C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F6568C">
              <w:rPr>
                <w:b/>
                <w:sz w:val="18"/>
                <w:szCs w:val="18"/>
              </w:rPr>
              <w:t>Moleküler Teknoloji</w:t>
            </w:r>
          </w:p>
          <w:p w14:paraId="16BC2424" w14:textId="77777777" w:rsidR="00C16020" w:rsidRPr="00F6568C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F6568C">
              <w:rPr>
                <w:b/>
                <w:sz w:val="18"/>
                <w:szCs w:val="18"/>
              </w:rPr>
              <w:t>(30)</w:t>
            </w:r>
          </w:p>
          <w:p w14:paraId="1F72F646" w14:textId="4AC3472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103</w:t>
            </w:r>
          </w:p>
        </w:tc>
        <w:tc>
          <w:tcPr>
            <w:tcW w:w="1863" w:type="dxa"/>
            <w:vMerge w:val="restart"/>
            <w:vAlign w:val="center"/>
          </w:tcPr>
          <w:p w14:paraId="108E9355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Genetik</w:t>
            </w:r>
          </w:p>
          <w:p w14:paraId="48B6D016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66)</w:t>
            </w:r>
          </w:p>
          <w:p w14:paraId="2859BC47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  <w:p w14:paraId="08CE6F91" w14:textId="1598B2EE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</w:tc>
        <w:tc>
          <w:tcPr>
            <w:tcW w:w="1349" w:type="dxa"/>
            <w:vAlign w:val="center"/>
          </w:tcPr>
          <w:p w14:paraId="30EBE1E4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İlk Yardım ve Rehabilitasyon</w:t>
            </w:r>
          </w:p>
          <w:p w14:paraId="6445C350" w14:textId="7CBF1FC2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60)</w:t>
            </w:r>
          </w:p>
          <w:p w14:paraId="4B325D9F" w14:textId="059800C7" w:rsidR="002D53C5" w:rsidRPr="002F5376" w:rsidRDefault="002D53C5" w:rsidP="002D53C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1.00-12</w:t>
            </w:r>
            <w:r w:rsidRPr="00F6568C">
              <w:rPr>
                <w:b/>
                <w:sz w:val="18"/>
                <w:szCs w:val="18"/>
              </w:rPr>
              <w:t>.00)</w:t>
            </w:r>
            <w:bookmarkStart w:id="0" w:name="_GoBack"/>
            <w:bookmarkEnd w:id="0"/>
          </w:p>
          <w:p w14:paraId="6362CBF2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  <w:p w14:paraId="795FC5B8" w14:textId="39BA32AE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641" w:type="dxa"/>
            <w:vMerge w:val="restart"/>
            <w:vAlign w:val="center"/>
          </w:tcPr>
          <w:p w14:paraId="540AC2FC" w14:textId="77777777" w:rsidR="00C16020" w:rsidRPr="002F5376" w:rsidRDefault="00C16020" w:rsidP="00C16020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Organik Kimya I</w:t>
            </w:r>
          </w:p>
          <w:p w14:paraId="3BE724CC" w14:textId="77777777" w:rsidR="00C16020" w:rsidRPr="002F5376" w:rsidRDefault="00C16020" w:rsidP="00C16020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(56)</w:t>
            </w:r>
          </w:p>
          <w:p w14:paraId="52E56223" w14:textId="2D7B8B7D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F109</w:t>
            </w:r>
          </w:p>
        </w:tc>
        <w:tc>
          <w:tcPr>
            <w:tcW w:w="1349" w:type="dxa"/>
            <w:vAlign w:val="center"/>
          </w:tcPr>
          <w:p w14:paraId="3EBED16B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Hücre Biyolojisi I</w:t>
            </w:r>
          </w:p>
          <w:p w14:paraId="3974CCA4" w14:textId="77777777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45)</w:t>
            </w:r>
          </w:p>
          <w:p w14:paraId="5A419E27" w14:textId="5B3F2B6C" w:rsidR="00C16020" w:rsidRPr="00F0112A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1.00-12</w:t>
            </w:r>
            <w:r w:rsidRPr="00F6568C">
              <w:rPr>
                <w:b/>
                <w:sz w:val="18"/>
                <w:szCs w:val="18"/>
              </w:rPr>
              <w:t>.00)</w:t>
            </w:r>
          </w:p>
          <w:p w14:paraId="07459315" w14:textId="50DB7017" w:rsidR="00C16020" w:rsidRPr="00E47E43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</w:t>
            </w:r>
            <w:r>
              <w:rPr>
                <w:sz w:val="18"/>
                <w:szCs w:val="18"/>
              </w:rPr>
              <w:t>9</w:t>
            </w:r>
          </w:p>
        </w:tc>
      </w:tr>
      <w:tr w:rsidR="00C16020" w:rsidRPr="008C3F39" w14:paraId="29EEAA51" w14:textId="77777777" w:rsidTr="00F6568C">
        <w:trPr>
          <w:trHeight w:val="772"/>
        </w:trPr>
        <w:tc>
          <w:tcPr>
            <w:tcW w:w="1236" w:type="dxa"/>
            <w:vMerge/>
            <w:vAlign w:val="center"/>
          </w:tcPr>
          <w:p w14:paraId="0269C5A0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vMerge/>
            <w:vAlign w:val="center"/>
          </w:tcPr>
          <w:p w14:paraId="2ECF3550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646" w:type="dxa"/>
            <w:vMerge/>
            <w:vAlign w:val="center"/>
          </w:tcPr>
          <w:p w14:paraId="5E3CFBA8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4" w:type="dxa"/>
            <w:vMerge/>
            <w:vAlign w:val="center"/>
          </w:tcPr>
          <w:p w14:paraId="648F3259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28" w:type="dxa"/>
            <w:vMerge/>
            <w:vAlign w:val="center"/>
          </w:tcPr>
          <w:p w14:paraId="648B63C3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20" w:type="dxa"/>
            <w:vMerge/>
            <w:vAlign w:val="center"/>
          </w:tcPr>
          <w:p w14:paraId="527F0B1A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863" w:type="dxa"/>
            <w:vMerge/>
            <w:vAlign w:val="center"/>
          </w:tcPr>
          <w:p w14:paraId="6ED9C76C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49" w:type="dxa"/>
            <w:vAlign w:val="center"/>
          </w:tcPr>
          <w:p w14:paraId="06BA26FA" w14:textId="400912AA" w:rsidR="00C16020" w:rsidRPr="002F5376" w:rsidRDefault="00C16020" w:rsidP="002D53C5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Bitki Biyolojisi</w:t>
            </w:r>
          </w:p>
          <w:p w14:paraId="2E75EB43" w14:textId="371DCE16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28)</w:t>
            </w:r>
          </w:p>
          <w:p w14:paraId="0D780307" w14:textId="55DB76B5" w:rsidR="002D53C5" w:rsidRPr="002F5376" w:rsidRDefault="002D53C5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2:00-13:00)</w:t>
            </w:r>
          </w:p>
          <w:p w14:paraId="33C4786A" w14:textId="7CCF23C8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</w:tc>
        <w:tc>
          <w:tcPr>
            <w:tcW w:w="1641" w:type="dxa"/>
            <w:vMerge/>
            <w:vAlign w:val="center"/>
          </w:tcPr>
          <w:p w14:paraId="134C4FDB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49" w:type="dxa"/>
            <w:vAlign w:val="center"/>
          </w:tcPr>
          <w:p w14:paraId="524531BC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 xml:space="preserve">Hücre Biyolojisi I </w:t>
            </w:r>
            <w:proofErr w:type="spellStart"/>
            <w:r w:rsidRPr="002F5376">
              <w:rPr>
                <w:b/>
                <w:sz w:val="18"/>
                <w:szCs w:val="18"/>
              </w:rPr>
              <w:t>Lab</w:t>
            </w:r>
            <w:proofErr w:type="spellEnd"/>
            <w:r w:rsidRPr="002F5376">
              <w:rPr>
                <w:b/>
                <w:sz w:val="18"/>
                <w:szCs w:val="18"/>
              </w:rPr>
              <w:t>.</w:t>
            </w:r>
          </w:p>
          <w:p w14:paraId="4391CE57" w14:textId="77777777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45)</w:t>
            </w:r>
          </w:p>
          <w:p w14:paraId="6C402A6D" w14:textId="7CEC406E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2.00-13</w:t>
            </w:r>
            <w:r w:rsidRPr="00F6568C">
              <w:rPr>
                <w:b/>
                <w:sz w:val="18"/>
                <w:szCs w:val="18"/>
              </w:rPr>
              <w:t>.00)</w:t>
            </w:r>
          </w:p>
          <w:p w14:paraId="71A033C3" w14:textId="504FC7CF" w:rsidR="00C16020" w:rsidRPr="00904AD7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</w:t>
            </w:r>
            <w:r>
              <w:rPr>
                <w:sz w:val="18"/>
                <w:szCs w:val="18"/>
              </w:rPr>
              <w:t>9</w:t>
            </w:r>
          </w:p>
        </w:tc>
      </w:tr>
      <w:tr w:rsidR="00C16020" w:rsidRPr="008C3F39" w14:paraId="50B7F198" w14:textId="77777777" w:rsidTr="00255988">
        <w:trPr>
          <w:trHeight w:val="575"/>
        </w:trPr>
        <w:tc>
          <w:tcPr>
            <w:tcW w:w="1236" w:type="dxa"/>
            <w:vMerge w:val="restart"/>
            <w:vAlign w:val="center"/>
          </w:tcPr>
          <w:p w14:paraId="6537F28F" w14:textId="65F9C4B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  <w:p w14:paraId="6DFB9E20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  <w:p w14:paraId="1E61A74B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13.00-15.00</w:t>
            </w:r>
          </w:p>
          <w:p w14:paraId="70DF9E56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  <w:p w14:paraId="44E871BC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vMerge w:val="restart"/>
            <w:vAlign w:val="center"/>
          </w:tcPr>
          <w:p w14:paraId="738610EB" w14:textId="101F1B90" w:rsidR="00C16020" w:rsidRPr="002F5376" w:rsidRDefault="00C16020" w:rsidP="00C16020">
            <w:pPr>
              <w:jc w:val="center"/>
              <w:rPr>
                <w:sz w:val="20"/>
                <w:szCs w:val="20"/>
              </w:rPr>
            </w:pPr>
            <w:r w:rsidRPr="002F5376">
              <w:rPr>
                <w:b/>
                <w:sz w:val="18"/>
                <w:szCs w:val="18"/>
              </w:rPr>
              <w:t>Uzaktan Eğitim (14.00</w:t>
            </w:r>
            <w:r>
              <w:rPr>
                <w:b/>
                <w:sz w:val="18"/>
                <w:szCs w:val="18"/>
              </w:rPr>
              <w:t>-16.00</w:t>
            </w:r>
            <w:r w:rsidRPr="002F5376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646" w:type="dxa"/>
            <w:vMerge w:val="restart"/>
            <w:vAlign w:val="center"/>
          </w:tcPr>
          <w:p w14:paraId="7BC3E21F" w14:textId="3CE2FCCA" w:rsidR="00C16020" w:rsidRPr="002C293D" w:rsidRDefault="00C16020" w:rsidP="00192BB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14" w:type="dxa"/>
            <w:vMerge w:val="restart"/>
            <w:vAlign w:val="center"/>
          </w:tcPr>
          <w:p w14:paraId="3BC98293" w14:textId="77777777" w:rsidR="00C16020" w:rsidRPr="002F5376" w:rsidRDefault="00C16020" w:rsidP="00C16020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2F5376">
              <w:rPr>
                <w:b/>
                <w:sz w:val="20"/>
                <w:szCs w:val="20"/>
              </w:rPr>
              <w:t>Enzimoloji</w:t>
            </w:r>
            <w:proofErr w:type="spellEnd"/>
          </w:p>
          <w:p w14:paraId="3CA30A88" w14:textId="77777777" w:rsidR="00C16020" w:rsidRPr="002F5376" w:rsidRDefault="00C16020" w:rsidP="00C16020">
            <w:pPr>
              <w:jc w:val="center"/>
              <w:rPr>
                <w:b/>
                <w:sz w:val="20"/>
                <w:szCs w:val="20"/>
              </w:rPr>
            </w:pPr>
            <w:r w:rsidRPr="002F5376">
              <w:rPr>
                <w:b/>
                <w:sz w:val="20"/>
                <w:szCs w:val="20"/>
              </w:rPr>
              <w:t>(26)</w:t>
            </w:r>
          </w:p>
          <w:p w14:paraId="6F799EF1" w14:textId="55D7E809" w:rsidR="00C16020" w:rsidRPr="002C293D" w:rsidRDefault="00C16020" w:rsidP="00C16020">
            <w:pPr>
              <w:jc w:val="center"/>
              <w:rPr>
                <w:sz w:val="20"/>
                <w:szCs w:val="20"/>
              </w:rPr>
            </w:pPr>
            <w:r w:rsidRPr="002F5376">
              <w:rPr>
                <w:sz w:val="20"/>
                <w:szCs w:val="20"/>
              </w:rPr>
              <w:t>F101</w:t>
            </w:r>
          </w:p>
        </w:tc>
        <w:tc>
          <w:tcPr>
            <w:tcW w:w="1528" w:type="dxa"/>
            <w:vMerge w:val="restart"/>
            <w:vAlign w:val="center"/>
          </w:tcPr>
          <w:p w14:paraId="637805D2" w14:textId="1D702085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20" w:type="dxa"/>
            <w:vMerge w:val="restart"/>
            <w:vAlign w:val="center"/>
          </w:tcPr>
          <w:p w14:paraId="638D0F04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Mikrobiyoloji</w:t>
            </w:r>
          </w:p>
          <w:p w14:paraId="3585EF6F" w14:textId="77777777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72)</w:t>
            </w:r>
          </w:p>
          <w:p w14:paraId="62C4A4F0" w14:textId="1D3ECC3E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3.00-14.00)</w:t>
            </w:r>
          </w:p>
          <w:p w14:paraId="6E3F4D23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  <w:p w14:paraId="19BF4B35" w14:textId="0D7F336D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</w:tc>
        <w:tc>
          <w:tcPr>
            <w:tcW w:w="1863" w:type="dxa"/>
            <w:vMerge w:val="restart"/>
            <w:vAlign w:val="center"/>
          </w:tcPr>
          <w:p w14:paraId="61C1194D" w14:textId="77777777" w:rsidR="00C16020" w:rsidRPr="00255988" w:rsidRDefault="00C16020" w:rsidP="00C16020">
            <w:pPr>
              <w:jc w:val="center"/>
              <w:rPr>
                <w:b/>
                <w:sz w:val="20"/>
                <w:szCs w:val="20"/>
              </w:rPr>
            </w:pPr>
            <w:r w:rsidRPr="00255988">
              <w:rPr>
                <w:b/>
                <w:sz w:val="20"/>
                <w:szCs w:val="20"/>
              </w:rPr>
              <w:t xml:space="preserve">Biyokimya I </w:t>
            </w:r>
          </w:p>
          <w:p w14:paraId="47F4907D" w14:textId="77777777" w:rsidR="00C16020" w:rsidRPr="00255988" w:rsidRDefault="00C16020" w:rsidP="00C16020">
            <w:pPr>
              <w:jc w:val="center"/>
              <w:rPr>
                <w:b/>
                <w:sz w:val="20"/>
                <w:szCs w:val="20"/>
              </w:rPr>
            </w:pPr>
            <w:r w:rsidRPr="00255988">
              <w:rPr>
                <w:b/>
                <w:sz w:val="20"/>
                <w:szCs w:val="20"/>
              </w:rPr>
              <w:t>(60)</w:t>
            </w:r>
          </w:p>
          <w:p w14:paraId="09277AA2" w14:textId="0C57EC5F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F109</w:t>
            </w:r>
          </w:p>
        </w:tc>
        <w:tc>
          <w:tcPr>
            <w:tcW w:w="1349" w:type="dxa"/>
            <w:vMerge w:val="restart"/>
            <w:vAlign w:val="center"/>
          </w:tcPr>
          <w:p w14:paraId="05442DBB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Gelişim Biyolojisi</w:t>
            </w:r>
          </w:p>
          <w:p w14:paraId="239B073F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53)</w:t>
            </w:r>
          </w:p>
          <w:p w14:paraId="1B54F175" w14:textId="26DEE416" w:rsidR="00C16020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</w:t>
            </w:r>
            <w:r>
              <w:rPr>
                <w:sz w:val="18"/>
                <w:szCs w:val="18"/>
              </w:rPr>
              <w:t>9</w:t>
            </w:r>
          </w:p>
          <w:p w14:paraId="1F7DEC72" w14:textId="77777777" w:rsidR="00C16020" w:rsidRPr="00F6568C" w:rsidRDefault="00C16020" w:rsidP="00C16020">
            <w:pPr>
              <w:rPr>
                <w:sz w:val="18"/>
                <w:szCs w:val="18"/>
              </w:rPr>
            </w:pPr>
          </w:p>
        </w:tc>
        <w:tc>
          <w:tcPr>
            <w:tcW w:w="1641" w:type="dxa"/>
            <w:vMerge w:val="restart"/>
            <w:vAlign w:val="center"/>
          </w:tcPr>
          <w:p w14:paraId="4F7AA39D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Mikoloji</w:t>
            </w:r>
          </w:p>
          <w:p w14:paraId="2EE399E6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 xml:space="preserve"> (30Kişi)</w:t>
            </w:r>
          </w:p>
          <w:p w14:paraId="61829076" w14:textId="6C93DA8D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</w:tc>
        <w:tc>
          <w:tcPr>
            <w:tcW w:w="1349" w:type="dxa"/>
            <w:vAlign w:val="center"/>
          </w:tcPr>
          <w:p w14:paraId="17AD93B2" w14:textId="2A261C7C" w:rsidR="00C16020" w:rsidRPr="00E47E43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b/>
                <w:bCs/>
                <w:sz w:val="18"/>
                <w:szCs w:val="18"/>
              </w:rPr>
              <w:t>CUMA</w:t>
            </w:r>
            <w:r>
              <w:rPr>
                <w:b/>
                <w:bCs/>
                <w:sz w:val="18"/>
                <w:szCs w:val="18"/>
              </w:rPr>
              <w:t xml:space="preserve"> NAMAZI</w:t>
            </w:r>
          </w:p>
        </w:tc>
      </w:tr>
      <w:tr w:rsidR="00C16020" w:rsidRPr="008C3F39" w14:paraId="2514E0B9" w14:textId="77777777" w:rsidTr="00EC6F44">
        <w:trPr>
          <w:trHeight w:val="861"/>
        </w:trPr>
        <w:tc>
          <w:tcPr>
            <w:tcW w:w="1236" w:type="dxa"/>
            <w:vMerge/>
            <w:vAlign w:val="center"/>
          </w:tcPr>
          <w:p w14:paraId="67933D7E" w14:textId="5172185C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vMerge/>
            <w:vAlign w:val="center"/>
          </w:tcPr>
          <w:p w14:paraId="16AB0223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646" w:type="dxa"/>
            <w:vMerge/>
            <w:vAlign w:val="center"/>
          </w:tcPr>
          <w:p w14:paraId="397DB9C1" w14:textId="01B8ED8A" w:rsidR="00C16020" w:rsidRPr="00255988" w:rsidRDefault="00C16020" w:rsidP="00192B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4" w:type="dxa"/>
            <w:vMerge/>
            <w:vAlign w:val="center"/>
          </w:tcPr>
          <w:p w14:paraId="274BEE11" w14:textId="77777777" w:rsidR="00C16020" w:rsidRPr="002F5376" w:rsidRDefault="00C16020" w:rsidP="00C1602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8" w:type="dxa"/>
            <w:vMerge/>
            <w:vAlign w:val="center"/>
          </w:tcPr>
          <w:p w14:paraId="26F8CA8F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20" w:type="dxa"/>
            <w:vMerge/>
            <w:vAlign w:val="center"/>
          </w:tcPr>
          <w:p w14:paraId="317F9542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863" w:type="dxa"/>
            <w:vMerge/>
            <w:vAlign w:val="center"/>
          </w:tcPr>
          <w:p w14:paraId="068DDF7E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49" w:type="dxa"/>
            <w:vMerge/>
            <w:vAlign w:val="center"/>
          </w:tcPr>
          <w:p w14:paraId="0BC3A870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641" w:type="dxa"/>
            <w:vMerge/>
            <w:vAlign w:val="center"/>
          </w:tcPr>
          <w:p w14:paraId="6C2184FC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49" w:type="dxa"/>
            <w:vMerge w:val="restart"/>
            <w:vAlign w:val="center"/>
          </w:tcPr>
          <w:p w14:paraId="1E494EBA" w14:textId="77777777" w:rsidR="00C16020" w:rsidRPr="00F6568C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F6568C">
              <w:rPr>
                <w:b/>
                <w:sz w:val="18"/>
                <w:szCs w:val="18"/>
              </w:rPr>
              <w:t>Genel Biyoloji I</w:t>
            </w:r>
          </w:p>
          <w:p w14:paraId="7D5E0810" w14:textId="77777777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F6568C">
              <w:rPr>
                <w:b/>
                <w:sz w:val="18"/>
                <w:szCs w:val="18"/>
              </w:rPr>
              <w:t>Lab</w:t>
            </w:r>
            <w:proofErr w:type="spellEnd"/>
          </w:p>
          <w:p w14:paraId="710A7FFB" w14:textId="418E2A8F" w:rsidR="00C16020" w:rsidRPr="00F6568C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4.00-16.00)</w:t>
            </w:r>
          </w:p>
          <w:p w14:paraId="1B684D7E" w14:textId="77777777" w:rsidR="00C16020" w:rsidRPr="00F6568C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F6568C">
              <w:rPr>
                <w:b/>
                <w:sz w:val="18"/>
                <w:szCs w:val="18"/>
              </w:rPr>
              <w:t xml:space="preserve"> (113)</w:t>
            </w:r>
          </w:p>
          <w:p w14:paraId="5CF7AF81" w14:textId="0B71A209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F6568C">
              <w:rPr>
                <w:sz w:val="18"/>
                <w:szCs w:val="18"/>
              </w:rPr>
              <w:t>Öqrenci</w:t>
            </w:r>
            <w:proofErr w:type="spellEnd"/>
            <w:r w:rsidRPr="00F6568C">
              <w:rPr>
                <w:sz w:val="18"/>
                <w:szCs w:val="18"/>
              </w:rPr>
              <w:t xml:space="preserve"> </w:t>
            </w:r>
            <w:proofErr w:type="spellStart"/>
            <w:r w:rsidRPr="00F6568C">
              <w:rPr>
                <w:sz w:val="18"/>
                <w:szCs w:val="18"/>
              </w:rPr>
              <w:t>Labı</w:t>
            </w:r>
            <w:proofErr w:type="spellEnd"/>
          </w:p>
        </w:tc>
      </w:tr>
      <w:tr w:rsidR="00C16020" w:rsidRPr="008C3F39" w14:paraId="2F38EFB7" w14:textId="77777777" w:rsidTr="002C293D">
        <w:trPr>
          <w:trHeight w:val="575"/>
        </w:trPr>
        <w:tc>
          <w:tcPr>
            <w:tcW w:w="1236" w:type="dxa"/>
            <w:vMerge/>
            <w:vAlign w:val="center"/>
          </w:tcPr>
          <w:p w14:paraId="2CFDF286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vMerge/>
            <w:vAlign w:val="center"/>
          </w:tcPr>
          <w:p w14:paraId="254DC5F0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646" w:type="dxa"/>
            <w:vMerge/>
            <w:vAlign w:val="center"/>
          </w:tcPr>
          <w:p w14:paraId="33AF5810" w14:textId="2E8306BA" w:rsidR="00C16020" w:rsidRPr="002F5376" w:rsidRDefault="00C16020" w:rsidP="00C16020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4" w:type="dxa"/>
            <w:vMerge/>
            <w:vAlign w:val="center"/>
          </w:tcPr>
          <w:p w14:paraId="68D2296A" w14:textId="77777777" w:rsidR="00C16020" w:rsidRPr="002F5376" w:rsidRDefault="00C16020" w:rsidP="00C1602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8" w:type="dxa"/>
            <w:vMerge/>
            <w:vAlign w:val="center"/>
          </w:tcPr>
          <w:p w14:paraId="618BABE9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20" w:type="dxa"/>
            <w:vAlign w:val="center"/>
          </w:tcPr>
          <w:p w14:paraId="70A33C14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 xml:space="preserve">Mikrobiyoloji </w:t>
            </w:r>
            <w:proofErr w:type="spellStart"/>
            <w:r w:rsidRPr="002F5376">
              <w:rPr>
                <w:b/>
                <w:sz w:val="18"/>
                <w:szCs w:val="18"/>
              </w:rPr>
              <w:t>Lab</w:t>
            </w:r>
            <w:proofErr w:type="spellEnd"/>
            <w:r w:rsidRPr="002F5376">
              <w:rPr>
                <w:b/>
                <w:sz w:val="18"/>
                <w:szCs w:val="18"/>
              </w:rPr>
              <w:t>.</w:t>
            </w:r>
          </w:p>
          <w:p w14:paraId="4144B417" w14:textId="77777777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72)</w:t>
            </w:r>
          </w:p>
          <w:p w14:paraId="42EB82A3" w14:textId="5F8EA69C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4.00-15.00)</w:t>
            </w:r>
          </w:p>
          <w:p w14:paraId="03BDB4B2" w14:textId="7777777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  <w:p w14:paraId="464EF2C5" w14:textId="1FC9B814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</w:tc>
        <w:tc>
          <w:tcPr>
            <w:tcW w:w="1863" w:type="dxa"/>
            <w:vMerge/>
            <w:vAlign w:val="center"/>
          </w:tcPr>
          <w:p w14:paraId="5DC44356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49" w:type="dxa"/>
            <w:vMerge/>
            <w:vAlign w:val="center"/>
          </w:tcPr>
          <w:p w14:paraId="4D5816EE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641" w:type="dxa"/>
            <w:vMerge/>
            <w:vAlign w:val="center"/>
          </w:tcPr>
          <w:p w14:paraId="47747663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49" w:type="dxa"/>
            <w:vMerge/>
            <w:vAlign w:val="center"/>
          </w:tcPr>
          <w:p w14:paraId="59EE8A35" w14:textId="4EBBDE6D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C16020" w:rsidRPr="008C3F39" w14:paraId="0902ECCF" w14:textId="77777777" w:rsidTr="0025309F">
        <w:trPr>
          <w:trHeight w:val="1063"/>
        </w:trPr>
        <w:tc>
          <w:tcPr>
            <w:tcW w:w="1236" w:type="dxa"/>
            <w:vAlign w:val="center"/>
          </w:tcPr>
          <w:p w14:paraId="0DE4B5B7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  <w:p w14:paraId="66204FF1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  <w:p w14:paraId="51CC27DF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15.00-17.00</w:t>
            </w:r>
          </w:p>
          <w:p w14:paraId="2DBF0D7D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  <w:p w14:paraId="6B62F1B3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vAlign w:val="center"/>
          </w:tcPr>
          <w:p w14:paraId="2D12C43A" w14:textId="77777777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2F5376">
              <w:rPr>
                <w:b/>
                <w:sz w:val="18"/>
                <w:szCs w:val="18"/>
              </w:rPr>
              <w:t>Biyoinformatiğe</w:t>
            </w:r>
            <w:proofErr w:type="spellEnd"/>
            <w:r w:rsidRPr="002F5376">
              <w:rPr>
                <w:b/>
                <w:sz w:val="18"/>
                <w:szCs w:val="18"/>
              </w:rPr>
              <w:t xml:space="preserve"> Giriş</w:t>
            </w:r>
          </w:p>
          <w:p w14:paraId="43FEAD87" w14:textId="77777777" w:rsidR="00C16020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28)</w:t>
            </w:r>
          </w:p>
          <w:p w14:paraId="344D34F7" w14:textId="6D4ABE65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16.00-18</w:t>
            </w:r>
            <w:r w:rsidRPr="00F6568C">
              <w:rPr>
                <w:b/>
                <w:sz w:val="18"/>
                <w:szCs w:val="18"/>
              </w:rPr>
              <w:t>.00)</w:t>
            </w:r>
          </w:p>
          <w:p w14:paraId="02F2C34E" w14:textId="1C53E053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3</w:t>
            </w:r>
          </w:p>
        </w:tc>
        <w:tc>
          <w:tcPr>
            <w:tcW w:w="1646" w:type="dxa"/>
            <w:vAlign w:val="center"/>
          </w:tcPr>
          <w:p w14:paraId="1AFF1C71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2F5376">
              <w:rPr>
                <w:b/>
                <w:sz w:val="18"/>
                <w:szCs w:val="18"/>
              </w:rPr>
              <w:t>Rekombinant</w:t>
            </w:r>
            <w:proofErr w:type="spellEnd"/>
            <w:r w:rsidRPr="002F5376">
              <w:rPr>
                <w:b/>
                <w:sz w:val="18"/>
                <w:szCs w:val="18"/>
              </w:rPr>
              <w:t xml:space="preserve"> DNA Teknolojisi</w:t>
            </w:r>
          </w:p>
          <w:p w14:paraId="47F2EBC0" w14:textId="77777777" w:rsidR="00C16020" w:rsidRPr="00DE5C1F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35)</w:t>
            </w:r>
          </w:p>
          <w:p w14:paraId="19219836" w14:textId="4D4AF047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9</w:t>
            </w:r>
          </w:p>
        </w:tc>
        <w:tc>
          <w:tcPr>
            <w:tcW w:w="1414" w:type="dxa"/>
            <w:vAlign w:val="center"/>
          </w:tcPr>
          <w:p w14:paraId="77026456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Evrimsel Biyoloji</w:t>
            </w:r>
          </w:p>
          <w:p w14:paraId="31D03918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21)</w:t>
            </w:r>
          </w:p>
          <w:p w14:paraId="296FEF7D" w14:textId="1C2B1F51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 w:rsidRPr="002F5376">
              <w:rPr>
                <w:sz w:val="18"/>
                <w:szCs w:val="18"/>
              </w:rPr>
              <w:t>F101</w:t>
            </w:r>
          </w:p>
        </w:tc>
        <w:tc>
          <w:tcPr>
            <w:tcW w:w="1528" w:type="dxa"/>
            <w:vAlign w:val="center"/>
          </w:tcPr>
          <w:p w14:paraId="4971F047" w14:textId="6CB313FD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20" w:type="dxa"/>
            <w:vAlign w:val="center"/>
          </w:tcPr>
          <w:p w14:paraId="72B9CE38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Histoloji</w:t>
            </w:r>
          </w:p>
          <w:p w14:paraId="5D291CCC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22)</w:t>
            </w:r>
          </w:p>
          <w:p w14:paraId="5AAF7559" w14:textId="6BAF1D4B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103</w:t>
            </w:r>
          </w:p>
        </w:tc>
        <w:tc>
          <w:tcPr>
            <w:tcW w:w="1863" w:type="dxa"/>
            <w:vAlign w:val="center"/>
          </w:tcPr>
          <w:p w14:paraId="769D0D3C" w14:textId="7DEA3D94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49" w:type="dxa"/>
            <w:vAlign w:val="center"/>
          </w:tcPr>
          <w:p w14:paraId="3C4B26FD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Adli Genetik</w:t>
            </w:r>
          </w:p>
          <w:p w14:paraId="2A238F81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25)</w:t>
            </w:r>
          </w:p>
          <w:p w14:paraId="1231BE67" w14:textId="006BA35C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103</w:t>
            </w:r>
          </w:p>
        </w:tc>
        <w:tc>
          <w:tcPr>
            <w:tcW w:w="1641" w:type="dxa"/>
            <w:vAlign w:val="center"/>
          </w:tcPr>
          <w:p w14:paraId="5A5F462A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Tıbbi Mikrobiyoloji</w:t>
            </w:r>
          </w:p>
          <w:p w14:paraId="14139BB7" w14:textId="77777777" w:rsidR="00C16020" w:rsidRPr="002F5376" w:rsidRDefault="00C16020" w:rsidP="00C16020">
            <w:pPr>
              <w:jc w:val="center"/>
              <w:rPr>
                <w:b/>
                <w:sz w:val="18"/>
                <w:szCs w:val="18"/>
              </w:rPr>
            </w:pPr>
            <w:r w:rsidRPr="002F5376">
              <w:rPr>
                <w:b/>
                <w:sz w:val="18"/>
                <w:szCs w:val="18"/>
              </w:rPr>
              <w:t>(22)</w:t>
            </w:r>
          </w:p>
          <w:p w14:paraId="5B7B5355" w14:textId="4F4988E1" w:rsidR="00C16020" w:rsidRPr="002F5376" w:rsidRDefault="00C16020" w:rsidP="00C160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103</w:t>
            </w:r>
          </w:p>
        </w:tc>
        <w:tc>
          <w:tcPr>
            <w:tcW w:w="1349" w:type="dxa"/>
            <w:vAlign w:val="center"/>
          </w:tcPr>
          <w:p w14:paraId="41F4A43B" w14:textId="77777777" w:rsidR="00C16020" w:rsidRPr="00E47E43" w:rsidRDefault="00C16020" w:rsidP="00C16020">
            <w:pPr>
              <w:jc w:val="center"/>
              <w:rPr>
                <w:sz w:val="18"/>
                <w:szCs w:val="18"/>
              </w:rPr>
            </w:pPr>
            <w:r w:rsidRPr="00E47E43">
              <w:rPr>
                <w:sz w:val="18"/>
                <w:szCs w:val="18"/>
              </w:rPr>
              <w:t>Moleküler Biyolojide Uygulamalar</w:t>
            </w:r>
          </w:p>
          <w:p w14:paraId="614D4319" w14:textId="77777777" w:rsidR="00C16020" w:rsidRPr="00E47E43" w:rsidRDefault="00C16020" w:rsidP="00C16020">
            <w:pPr>
              <w:jc w:val="center"/>
              <w:rPr>
                <w:sz w:val="18"/>
                <w:szCs w:val="18"/>
              </w:rPr>
            </w:pPr>
            <w:r w:rsidRPr="00E47E43">
              <w:rPr>
                <w:sz w:val="18"/>
                <w:szCs w:val="18"/>
              </w:rPr>
              <w:t>(Öğretim</w:t>
            </w:r>
          </w:p>
          <w:p w14:paraId="36FEB5B0" w14:textId="6C1403DA" w:rsidR="00C16020" w:rsidRPr="00E47E43" w:rsidRDefault="00C16020" w:rsidP="00C16020">
            <w:pPr>
              <w:jc w:val="center"/>
              <w:rPr>
                <w:sz w:val="18"/>
                <w:szCs w:val="18"/>
              </w:rPr>
            </w:pPr>
            <w:r w:rsidRPr="00E47E43">
              <w:rPr>
                <w:sz w:val="18"/>
                <w:szCs w:val="18"/>
              </w:rPr>
              <w:t>Üyesi Odası)</w:t>
            </w:r>
          </w:p>
        </w:tc>
      </w:tr>
    </w:tbl>
    <w:p w14:paraId="7EA73024" w14:textId="77777777" w:rsidR="002C293D" w:rsidRPr="00AA1430" w:rsidRDefault="002C293D" w:rsidP="00CB2E7E">
      <w:pPr>
        <w:spacing w:after="0"/>
        <w:jc w:val="center"/>
        <w:rPr>
          <w:b/>
        </w:rPr>
      </w:pPr>
      <w:r w:rsidRPr="00AA1430">
        <w:rPr>
          <w:b/>
        </w:rPr>
        <w:t>T.C.</w:t>
      </w:r>
    </w:p>
    <w:p w14:paraId="6EEED055" w14:textId="77777777" w:rsidR="002C293D" w:rsidRPr="00AA1430" w:rsidRDefault="002C293D" w:rsidP="00CB2E7E">
      <w:pPr>
        <w:spacing w:after="0"/>
        <w:jc w:val="center"/>
        <w:rPr>
          <w:b/>
        </w:rPr>
      </w:pPr>
      <w:r w:rsidRPr="00AA1430">
        <w:rPr>
          <w:b/>
        </w:rPr>
        <w:t>BİLECİK ŞEYH EDEBALİ ÜNİVERSİTESİ</w:t>
      </w:r>
    </w:p>
    <w:p w14:paraId="5D63BD91" w14:textId="5085EC5B" w:rsidR="002C293D" w:rsidRPr="00AA1430" w:rsidRDefault="002C293D" w:rsidP="00CB2E7E">
      <w:pPr>
        <w:spacing w:after="0"/>
        <w:jc w:val="center"/>
        <w:rPr>
          <w:b/>
        </w:rPr>
      </w:pPr>
      <w:r w:rsidRPr="00AA1430">
        <w:rPr>
          <w:b/>
        </w:rPr>
        <w:t>MOLEKÜLER BİYOLOJİ</w:t>
      </w:r>
      <w:r>
        <w:rPr>
          <w:b/>
        </w:rPr>
        <w:t xml:space="preserve"> VE GENETİK - LİSANS</w:t>
      </w:r>
    </w:p>
    <w:p w14:paraId="4E623795" w14:textId="52EC5C8F" w:rsidR="00F02A29" w:rsidRPr="00AA1430" w:rsidRDefault="002C293D" w:rsidP="002630B2">
      <w:pPr>
        <w:jc w:val="center"/>
        <w:rPr>
          <w:b/>
        </w:rPr>
      </w:pPr>
      <w:r w:rsidRPr="00AA1430">
        <w:rPr>
          <w:b/>
        </w:rPr>
        <w:t xml:space="preserve">2019-2020 </w:t>
      </w:r>
      <w:r w:rsidR="00C16020">
        <w:rPr>
          <w:b/>
        </w:rPr>
        <w:t>EĞİTİM-</w:t>
      </w:r>
      <w:r w:rsidRPr="00AA1430">
        <w:rPr>
          <w:b/>
        </w:rPr>
        <w:t xml:space="preserve">ÖĞRETİM YILI GÜZ DÖNEMİ </w:t>
      </w:r>
      <w:r>
        <w:rPr>
          <w:b/>
        </w:rPr>
        <w:t>FİNAL</w:t>
      </w:r>
      <w:r w:rsidRPr="00AA1430">
        <w:rPr>
          <w:b/>
        </w:rPr>
        <w:t xml:space="preserve"> PROGRAMI</w:t>
      </w:r>
    </w:p>
    <w:sectPr w:rsidR="00F02A29" w:rsidRPr="00AA1430" w:rsidSect="008C3F39">
      <w:pgSz w:w="16838" w:h="11906" w:orient="landscape"/>
      <w:pgMar w:top="720" w:right="1134" w:bottom="953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O1NDEzMbc0tjRV0lEKTi0uzszPAykwqgUAWIgyvCwAAAA="/>
  </w:docVars>
  <w:rsids>
    <w:rsidRoot w:val="00667FBC"/>
    <w:rsid w:val="00021AFA"/>
    <w:rsid w:val="0009108C"/>
    <w:rsid w:val="000912A7"/>
    <w:rsid w:val="000D6964"/>
    <w:rsid w:val="001064EB"/>
    <w:rsid w:val="00131130"/>
    <w:rsid w:val="00145C1A"/>
    <w:rsid w:val="00161D8C"/>
    <w:rsid w:val="001672E4"/>
    <w:rsid w:val="001726CD"/>
    <w:rsid w:val="001B14D9"/>
    <w:rsid w:val="001D378A"/>
    <w:rsid w:val="001F3971"/>
    <w:rsid w:val="00220702"/>
    <w:rsid w:val="002229A7"/>
    <w:rsid w:val="002249EE"/>
    <w:rsid w:val="00231ED8"/>
    <w:rsid w:val="0025309F"/>
    <w:rsid w:val="0025517A"/>
    <w:rsid w:val="00255988"/>
    <w:rsid w:val="002630B2"/>
    <w:rsid w:val="00270A2F"/>
    <w:rsid w:val="00294C14"/>
    <w:rsid w:val="002A7CB4"/>
    <w:rsid w:val="002C293D"/>
    <w:rsid w:val="002D53C5"/>
    <w:rsid w:val="002F5376"/>
    <w:rsid w:val="0030474A"/>
    <w:rsid w:val="003254C0"/>
    <w:rsid w:val="003467D8"/>
    <w:rsid w:val="003529B2"/>
    <w:rsid w:val="003713F9"/>
    <w:rsid w:val="00423C0B"/>
    <w:rsid w:val="00432308"/>
    <w:rsid w:val="00464607"/>
    <w:rsid w:val="00542929"/>
    <w:rsid w:val="0061347F"/>
    <w:rsid w:val="0063201B"/>
    <w:rsid w:val="00632328"/>
    <w:rsid w:val="00652B43"/>
    <w:rsid w:val="00667FBC"/>
    <w:rsid w:val="006A7BFF"/>
    <w:rsid w:val="006F06EE"/>
    <w:rsid w:val="007033C3"/>
    <w:rsid w:val="00770FBB"/>
    <w:rsid w:val="007872BA"/>
    <w:rsid w:val="0081240E"/>
    <w:rsid w:val="00855E9A"/>
    <w:rsid w:val="00891DA7"/>
    <w:rsid w:val="008C3F39"/>
    <w:rsid w:val="008D0CE8"/>
    <w:rsid w:val="00904AD7"/>
    <w:rsid w:val="00923ADB"/>
    <w:rsid w:val="00944410"/>
    <w:rsid w:val="00966335"/>
    <w:rsid w:val="009A6BB5"/>
    <w:rsid w:val="00A216D3"/>
    <w:rsid w:val="00A36611"/>
    <w:rsid w:val="00A56ED1"/>
    <w:rsid w:val="00AA1430"/>
    <w:rsid w:val="00AD26D2"/>
    <w:rsid w:val="00B04355"/>
    <w:rsid w:val="00B359A1"/>
    <w:rsid w:val="00B579D4"/>
    <w:rsid w:val="00BB0B3D"/>
    <w:rsid w:val="00BD4844"/>
    <w:rsid w:val="00BF47B6"/>
    <w:rsid w:val="00C16020"/>
    <w:rsid w:val="00C325F5"/>
    <w:rsid w:val="00CA2A2A"/>
    <w:rsid w:val="00CB2E7E"/>
    <w:rsid w:val="00CF63A9"/>
    <w:rsid w:val="00D068E4"/>
    <w:rsid w:val="00DA1DC7"/>
    <w:rsid w:val="00DC2F44"/>
    <w:rsid w:val="00DC5631"/>
    <w:rsid w:val="00DE5C1F"/>
    <w:rsid w:val="00E02675"/>
    <w:rsid w:val="00E05754"/>
    <w:rsid w:val="00E47E43"/>
    <w:rsid w:val="00E526BA"/>
    <w:rsid w:val="00E765A0"/>
    <w:rsid w:val="00EC425F"/>
    <w:rsid w:val="00EC6F44"/>
    <w:rsid w:val="00F0112A"/>
    <w:rsid w:val="00F02A29"/>
    <w:rsid w:val="00F124C9"/>
    <w:rsid w:val="00F141E3"/>
    <w:rsid w:val="00F554EC"/>
    <w:rsid w:val="00F6568C"/>
    <w:rsid w:val="00FF45DE"/>
    <w:rsid w:val="2A6FB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294A20"/>
  <w15:docId w15:val="{A222FB73-BC35-469A-8D93-3EF2591AF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2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F45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F45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9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5D807-5631-44C4-8A7B-B40F0F574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ÜLÇİN</dc:creator>
  <cp:lastModifiedBy>Özge</cp:lastModifiedBy>
  <cp:revision>6</cp:revision>
  <cp:lastPrinted>2019-10-25T12:18:00Z</cp:lastPrinted>
  <dcterms:created xsi:type="dcterms:W3CDTF">2019-12-17T12:29:00Z</dcterms:created>
  <dcterms:modified xsi:type="dcterms:W3CDTF">2019-12-27T15:04:00Z</dcterms:modified>
</cp:coreProperties>
</file>